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04F5AA20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r w:rsidRPr="00A0561A">
        <w:rPr>
          <w:lang w:val="bg-BG"/>
        </w:rPr>
        <w:t xml:space="preserve">Problems for in-class lab for the </w:t>
      </w:r>
      <w:hyperlink r:id="rId8">
        <w:r w:rsidRPr="00A0561A">
          <w:rPr>
            <w:rStyle w:val="InternetLink"/>
            <w:lang w:val="bg-BG"/>
          </w:rPr>
          <w:t>Python Fundamentals Course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r w:rsidRPr="00A0561A">
        <w:rPr>
          <w:lang w:val="bg-BG"/>
        </w:rPr>
        <w:t xml:space="preserve">Submit your solutions in the SoftUni judge system at </w:t>
      </w:r>
      <w:hyperlink r:id="rId9">
        <w:r w:rsidR="00D119C5">
          <w:rPr>
            <w:rStyle w:val="InternetLink"/>
            <w:lang w:val="bg-BG"/>
          </w:rPr>
          <w:t>https://judge.softuni.org/C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</w:t>
            </w:r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</w:t>
            </w:r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 = oLleh</w:t>
            </w:r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 = inutfoS</w:t>
            </w:r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ottle = elttob</w:t>
            </w:r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</w:t>
            </w:r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Air</w:t>
            </w:r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 = goD</w:t>
            </w:r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ir = riAhc</w:t>
            </w:r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hi abc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hiabcabcabcaddaddadd</w:t>
            </w:r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workworkwork</w:t>
            </w:r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ballballball</w:t>
            </w:r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/>
              </w:rPr>
              <w:t>kicegiciceeb</w:t>
            </w:r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kgb</w:t>
            </w:r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kgiciceeb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kgiceb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>There is one more match. The finam result is "kgb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Therefore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gdDfgF</w:t>
            </w:r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BECFD" w14:textId="77777777" w:rsidR="00BC3FE9" w:rsidRDefault="00BC3FE9">
      <w:pPr>
        <w:spacing w:before="0" w:after="0" w:line="240" w:lineRule="auto"/>
      </w:pPr>
      <w:r>
        <w:separator/>
      </w:r>
    </w:p>
  </w:endnote>
  <w:endnote w:type="continuationSeparator" w:id="0">
    <w:p w14:paraId="52F61F01" w14:textId="77777777" w:rsidR="00BC3FE9" w:rsidRDefault="00BC3F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dHj7AEAACs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nVXR4+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ByAoAL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IOOGRP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146F6" w14:textId="77777777" w:rsidR="00BC3FE9" w:rsidRDefault="00BC3FE9">
      <w:pPr>
        <w:spacing w:before="0" w:after="0" w:line="240" w:lineRule="auto"/>
      </w:pPr>
      <w:r>
        <w:separator/>
      </w:r>
    </w:p>
  </w:footnote>
  <w:footnote w:type="continuationSeparator" w:id="0">
    <w:p w14:paraId="127D68C0" w14:textId="77777777" w:rsidR="00BC3FE9" w:rsidRDefault="00BC3FE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162753"/>
    <w:rsid w:val="00380E62"/>
    <w:rsid w:val="005B59C4"/>
    <w:rsid w:val="005B76FD"/>
    <w:rsid w:val="009D6E9E"/>
    <w:rsid w:val="00A0561A"/>
    <w:rsid w:val="00AB7415"/>
    <w:rsid w:val="00BC3FE9"/>
    <w:rsid w:val="00BE257E"/>
    <w:rsid w:val="00C21C08"/>
    <w:rsid w:val="00D119C5"/>
    <w:rsid w:val="00D75B6E"/>
    <w:rsid w:val="00D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2</cp:revision>
  <cp:lastPrinted>2015-10-26T22:35:00Z</cp:lastPrinted>
  <dcterms:created xsi:type="dcterms:W3CDTF">2019-11-12T12:29:00Z</dcterms:created>
  <dcterms:modified xsi:type="dcterms:W3CDTF">2021-12-22T17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